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piral Matrix</w:t>
      </w:r>
    </w:p>
    <w:p>
      <w:pPr>
        <w:pStyle w:val="FirstParagraph"/>
      </w:pPr>
      <w:r>
        <w:t xml:space="preserve">Given a matrix of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x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elements (</w:t>
      </w:r>
      <w:r>
        <w:rPr>
          <w:i/>
        </w:rPr>
        <w:t xml:space="preserve">m</w:t>
      </w:r>
      <w:r>
        <w:t xml:space="preserve"> </w:t>
      </w:r>
      <w:r>
        <w:t xml:space="preserve">rows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olumns), return all elements of the matrix in spiral order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[ 1, 2, 3 ],</w:t>
      </w:r>
      <w:r>
        <w:br/>
      </w:r>
      <w:r>
        <w:rPr>
          <w:rStyle w:val="VerbatimChar"/>
        </w:rPr>
        <w:t xml:space="preserve"> [ 4, 5, 6 ],</w:t>
      </w:r>
      <w:r>
        <w:br/>
      </w:r>
      <w:r>
        <w:rPr>
          <w:rStyle w:val="VerbatimChar"/>
        </w:rPr>
        <w:t xml:space="preserve"> [ 7, 8, 9 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[1,2,3,6,9,8,7,4,5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 2, 3, 4],</w:t>
      </w:r>
      <w:r>
        <w:br/>
      </w:r>
      <w:r>
        <w:rPr>
          <w:rStyle w:val="VerbatimChar"/>
        </w:rPr>
        <w:t xml:space="preserve">  [5, 6, 7, 8],</w:t>
      </w:r>
      <w:r>
        <w:br/>
      </w:r>
      <w:r>
        <w:rPr>
          <w:rStyle w:val="VerbatimChar"/>
        </w:rPr>
        <w:t xml:space="preserve">  [9,10,11,12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[1,2,3,4,8,12,11,10,9,5,6,7]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解法1 模拟，想像一个小车在地图上遍历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piralOrder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trix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e = 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 = matrix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ectio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1: right, 2:left, 3:up, 4 : dow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s &lt;= Xe &amp;&amp; Ys &lt;= Ye){</w:t>
      </w:r>
      <w:r>
        <w:br/>
      </w:r>
      <w:r>
        <w:rPr>
          <w:rStyle w:val="NormalTok"/>
        </w:rPr>
        <w:t xml:space="preserve">            ans.push_back(matrix[y][x]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X = x + dx, tmpY = y + dy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X &gt; Xe || tmpX &lt; Xs || tmpY &gt; Ye || tmpY &lt; Ys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direction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         direction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d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y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Ys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direction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d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y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Ye--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         directio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d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Xs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         direction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dx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Xe--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x += dx; y += d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2 逐层存。注意在存完相邻的两个边之后，要进行判断，防止重复存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piralOrder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trix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e = 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 = matrix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s &lt;= Xe &amp;&amp; Ys &lt;= Ye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Xs; i &lt;= Xe; ++i)ans.push_back(matrix[Ys][i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Y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Y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ans.push_back(matrix[i][Xe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Xe ; i &gt;= Xs &amp;&amp; Ys != Ye; --i)ans.push_back(matrix[Ye][i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Y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Y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Xs != Xe; --i)ans.push_back(matrix[i][Xs]);</w:t>
      </w:r>
      <w:r>
        <w:br/>
      </w:r>
      <w:r>
        <w:rPr>
          <w:rStyle w:val="NormalTok"/>
        </w:rPr>
        <w:t xml:space="preserve">            Xs++, Xe--;</w:t>
      </w:r>
      <w:r>
        <w:br/>
      </w:r>
      <w:r>
        <w:rPr>
          <w:rStyle w:val="NormalTok"/>
        </w:rPr>
        <w:t xml:space="preserve">            Ys++, Ye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4">
    <w:nsid w:val="ea454b4c"/>
    <w:multiLevelType w:val="multilevel"/>
    <w:lvl w:ilvl="0">
      <w:start w:val="5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5Z</dcterms:created>
  <dcterms:modified xsi:type="dcterms:W3CDTF">2020-08-02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